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Singapore</w:t>
      </w:r>
    </w:p>
    <w:bookmarkStart w:id="25" w:name="X54bd733193f1d478ce18f6f5c92035011afe893"/>
    <w:p>
      <w:pPr>
        <w:pStyle w:val="Heading1"/>
      </w:pPr>
      <w:r>
        <w:t xml:space="preserve">Cover Letter for Chef Position in Singapore</w:t>
      </w:r>
    </w:p>
    <w:p>
      <w:pPr>
        <w:pStyle w:val="FirstParagraph"/>
      </w:pPr>
      <w:r>
        <w:rPr>
          <w:bCs/>
          <w:b/>
        </w:rPr>
        <w:t xml:space="preserve">Dear [Restaurant Name/HR Manager],</w:t>
      </w:r>
    </w:p>
    <w:p>
      <w:pPr>
        <w:pStyle w:val="BodyText"/>
      </w:pPr>
      <w:r>
        <w:t xml:space="preserve">I am writing to express my sincere interest in the Chef position at your esteemed establishment. As a passionate and experienced culinary professional with a deep appreciation for Singapore's vibrant food culture, I am eager to contribute my expertise, creativity, and dedication to your team. Singapore, a global hub of gastronomy where tradition meets innovation, has always inspired me to push the boundaries of flavor and presentation. My career as a Chef has been shaped by this dynamic environment, and I am confident that my skills align perfectly with the vision you have for your restaurant.</w:t>
      </w:r>
    </w:p>
    <w:bookmarkStart w:id="20" w:name="why-singapore-a-culinary-journey"/>
    <w:p>
      <w:pPr>
        <w:pStyle w:val="Heading2"/>
      </w:pPr>
      <w:r>
        <w:t xml:space="preserve">Why Singapore? A Culinary Journey</w:t>
      </w:r>
    </w:p>
    <w:p>
      <w:pPr>
        <w:pStyle w:val="FirstParagraph"/>
      </w:pPr>
      <w:r>
        <w:t xml:space="preserve">Singapore Singapore is not just a city—it is a melting pot of flavors, where diverse cultures converge to create an unparalleled dining experience. From hawker centers serving iconic dishes like Hainanese chicken rice and laksa to Michelin-starred restaurants redefining modern cuisine, the culinary landscape here demands excellence at every level. As a Chef who has thrived in this competitive yet rewarding environment, I understand the importance of balancing authenticity with innovation. My experience in Singapore’s food scene has taught me to respect local ingredients while experimenting with global techniques to create dishes that resonate with both locals and international visitors.</w:t>
      </w:r>
    </w:p>
    <w:bookmarkEnd w:id="20"/>
    <w:bookmarkStart w:id="21" w:name="professional-experience-and-expertise"/>
    <w:p>
      <w:pPr>
        <w:pStyle w:val="Heading2"/>
      </w:pPr>
      <w:r>
        <w:t xml:space="preserve">Professional Experience and Expertise</w:t>
      </w:r>
    </w:p>
    <w:p>
      <w:pPr>
        <w:pStyle w:val="FirstParagraph"/>
      </w:pPr>
      <w:r>
        <w:t xml:space="preserve">With over [X years] of experience in the hospitality industry, I have honed my skills as a Chef across various settings, including fine dining establishments, casual restaurants, and event catering. My journey began at [Previous Restaurant/Hotel Name], where I was responsible for menu development, kitchen operations, and ensuring consistent quality across all dishes. This role allowed me to refine my ability to lead a team under pressure while maintaining the highest standards of hygiene and efficiency.</w:t>
      </w:r>
    </w:p>
    <w:p>
      <w:pPr>
        <w:pStyle w:val="BodyText"/>
      </w:pPr>
      <w:r>
        <w:t xml:space="preserve">At [Another Previous Role], I specialized in [specific cuisine or technique, e.g., "Japanese fusion or molecular gastronomy"], which deepened my understanding of how to blend traditional methods with contemporary trends. This experience was further enhanced by my time at [Another Restaurant/Event], where I collaborated with chefs from around the world, gaining insights into diverse culinary practices that I now integrate into my own work.</w:t>
      </w:r>
    </w:p>
    <w:bookmarkEnd w:id="21"/>
    <w:bookmarkStart w:id="22" w:name="adapting-to-singapores-culinary-demands"/>
    <w:p>
      <w:pPr>
        <w:pStyle w:val="Heading2"/>
      </w:pPr>
      <w:r>
        <w:t xml:space="preserve">Adapting to Singapore’s Culinary Demands</w:t>
      </w:r>
    </w:p>
    <w:p>
      <w:pPr>
        <w:pStyle w:val="FirstParagraph"/>
      </w:pPr>
      <w:r>
        <w:t xml:space="preserve">Singapore Singapore is a city that values both convenience and quality. As a Chef here, one must cater to a wide range of palates while maintaining the integrity of each dish. I have successfully navigated this challenge by staying attuned to customer preferences and adapting menus to reflect seasonal ingredients and cultural trends. For example, during the Lunar New Year celebrations, I designed a special menu that combined traditional elements with modern twists, resulting in high customer satisfaction and positive reviews.</w:t>
      </w:r>
    </w:p>
    <w:p>
      <w:pPr>
        <w:pStyle w:val="BodyText"/>
      </w:pPr>
      <w:r>
        <w:t xml:space="preserve">My ability to manage a fast-paced kitchen environment is another strength I bring to the table. Whether it’s handling peak dining hours or organizing large-scale events, I prioritize organization, communication, and teamwork. I believe that a well-coordinated kitchen is the backbone of any successful restaurant, and my leadership style fosters a collaborative atmosphere where every team member can thrive.</w:t>
      </w:r>
    </w:p>
    <w:bookmarkEnd w:id="22"/>
    <w:bookmarkStart w:id="23" w:name="commitment-to-excellence-in-singapore"/>
    <w:p>
      <w:pPr>
        <w:pStyle w:val="Heading2"/>
      </w:pPr>
      <w:r>
        <w:t xml:space="preserve">Commitment to Excellence in Singapore</w:t>
      </w:r>
    </w:p>
    <w:p>
      <w:pPr>
        <w:pStyle w:val="FirstParagraph"/>
      </w:pPr>
      <w:r>
        <w:t xml:space="preserve">Singapore Singapore has always been a place where excellence is expected, and I am committed to upholding that standard. My attention to detail ensures that every plate leaving the kitchen is not only visually appealing but also flavorful and consistent. I am also passionate about sustainability, having implemented waste reduction initiatives in previous roles by sourcing local produce and minimizing food waste through creative recipe development.</w:t>
      </w:r>
    </w:p>
    <w:p>
      <w:pPr>
        <w:pStyle w:val="BodyText"/>
      </w:pPr>
      <w:r>
        <w:t xml:space="preserve">Moreover, my adaptability allows me to thrive in Singapore’s ever-evolving culinary scene. Whether it’s experimenting with new ingredients or incorporating feedback from customers and colleagues, I am always seeking ways to improve. This mindset has enabled me to stay ahead of industry trends while maintaining the core values that define great cuisine.</w:t>
      </w:r>
    </w:p>
    <w:bookmarkEnd w:id="23"/>
    <w:bookmarkStart w:id="24" w:name="why-your-restaurant"/>
    <w:p>
      <w:pPr>
        <w:pStyle w:val="Heading2"/>
      </w:pPr>
      <w:r>
        <w:t xml:space="preserve">Why Your Restaurant?</w:t>
      </w:r>
    </w:p>
    <w:p>
      <w:pPr>
        <w:pStyle w:val="FirstParagraph"/>
      </w:pPr>
      <w:r>
        <w:t xml:space="preserve">Your restaurant’s reputation for [mention specific value, e.g., "innovative fusion cuisine" or "authentic local flavors"] resonates deeply with my own philosophy as a Chef. I am particularly drawn to your commitment to [specific aspect, e.g., "sourcing ethically produced ingredients" or "creating immersive dining experiences"], which aligns perfectly with my professional goals. I would be honored to contribute my skills and passion to help maintain and elevate the standards that have made your establishment a favorite among diners.</w:t>
      </w:r>
    </w:p>
    <w:p>
      <w:pPr>
        <w:pStyle w:val="BodyText"/>
      </w:pPr>
      <w:r>
        <w:t xml:space="preserve">I am confident that my experience, creativity, and dedication to culinary excellence make me an ideal candidate for this role. I would welcome the opportunity to discuss how my background can benefit your team. Thank you for considering my application. I look forward to the possibility of contributing to the continued success of your restaurant in Singapore Singapore.</w:t>
      </w:r>
    </w:p>
    <w:p>
      <w:pPr>
        <w:pStyle w:val="BodyText"/>
      </w:pPr>
      <w:r>
        <w:t xml:space="preserve">Best regards,</w:t>
      </w:r>
    </w:p>
    <w:p>
      <w:pPr>
        <w:pStyle w:val="BodyText"/>
      </w:pPr>
      <w:r>
        <w:rPr>
          <w:bCs/>
          <w:b/>
        </w:rPr>
        <w:t xml:space="preserve">[Your Full Name]</w:t>
      </w:r>
      <w:r>
        <w:br/>
      </w:r>
      <w:r>
        <w:t xml:space="preserve">[Your Contact Information: Email, Phone Number]</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Singapore</dc:title>
  <dc:creator/>
  <dc:language>en</dc:language>
  <cp:keywords/>
  <dcterms:created xsi:type="dcterms:W3CDTF">2026-07-23T12:29:29Z</dcterms:created>
  <dcterms:modified xsi:type="dcterms:W3CDTF">2026-07-23T12:29:29Z</dcterms:modified>
</cp:coreProperties>
</file>

<file path=docProps/custom.xml><?xml version="1.0" encoding="utf-8"?>
<Properties xmlns="http://schemas.openxmlformats.org/officeDocument/2006/custom-properties" xmlns:vt="http://schemas.openxmlformats.org/officeDocument/2006/docPropsVTypes"/>
</file>